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5F9CD" w14:textId="1104F36B" w:rsidR="00463FB9" w:rsidRDefault="00463FB9" w:rsidP="00463FB9">
      <w:pPr>
        <w:pStyle w:val="Title"/>
      </w:pPr>
      <w:r>
        <w:t>Assignment 0</w:t>
      </w:r>
      <w:r w:rsidR="004108D5">
        <w:t>2</w:t>
      </w:r>
    </w:p>
    <w:p w14:paraId="491D5E75" w14:textId="77777777" w:rsidR="003F1EC4" w:rsidRDefault="003F1EC4" w:rsidP="003F1EC4">
      <w:pPr>
        <w:pBdr>
          <w:bottom w:val="single" w:sz="4" w:space="1" w:color="auto"/>
        </w:pBdr>
        <w:rPr>
          <w:rFonts w:ascii="Lato" w:hAnsi="Lato" w:cs="Lato"/>
          <w:color w:val="2D3B45"/>
          <w:shd w:val="clear" w:color="auto" w:fill="FFFFFF"/>
        </w:rPr>
      </w:pPr>
      <w:r>
        <w:rPr>
          <w:rFonts w:ascii="Lato" w:hAnsi="Lato" w:cs="Lato"/>
          <w:color w:val="2D3B45"/>
          <w:shd w:val="clear" w:color="auto" w:fill="FFFFFF"/>
        </w:rPr>
        <w:t>Relational vs Non-Relational Data</w:t>
      </w:r>
    </w:p>
    <w:p w14:paraId="4160C361" w14:textId="6D17E79D" w:rsidR="00463FB9" w:rsidRDefault="00463FB9" w:rsidP="00463FB9">
      <w:r>
        <w:t xml:space="preserve">In this “hands on” assignment you will install </w:t>
      </w:r>
      <w:bookmarkStart w:id="0" w:name="_Hlk108259579"/>
      <w:r>
        <w:t>SQL Server</w:t>
      </w:r>
      <w:r w:rsidR="00C703B3">
        <w:t>, Analysis Cube and Tabular Servers</w:t>
      </w:r>
      <w:bookmarkEnd w:id="0"/>
      <w:r w:rsidR="00C703B3">
        <w:t>, and two</w:t>
      </w:r>
      <w:r>
        <w:t xml:space="preserve"> </w:t>
      </w:r>
      <w:r w:rsidR="00C703B3">
        <w:t>s</w:t>
      </w:r>
      <w:r>
        <w:t xml:space="preserve">ample </w:t>
      </w:r>
      <w:r w:rsidR="00E17BEC">
        <w:t>databases</w:t>
      </w:r>
      <w:r>
        <w:t xml:space="preserve"> needed for this class. </w:t>
      </w:r>
      <w:bookmarkStart w:id="1" w:name="_Hlk108262430"/>
      <w:r>
        <w:t>This assignment will take you about 10 to 15 hours, so plan accordingly!</w:t>
      </w:r>
      <w:bookmarkEnd w:id="1"/>
    </w:p>
    <w:p w14:paraId="383429E5" w14:textId="77777777" w:rsidR="00463FB9" w:rsidRDefault="00463FB9" w:rsidP="00463FB9">
      <w:r>
        <w:t>The assignment consists of the follow steps:</w:t>
      </w:r>
    </w:p>
    <w:p w14:paraId="4437FEDF" w14:textId="77777777" w:rsidR="00463FB9" w:rsidRDefault="00463FB9" w:rsidP="00463FB9">
      <w:pPr>
        <w:pStyle w:val="ListParagraph"/>
        <w:numPr>
          <w:ilvl w:val="0"/>
          <w:numId w:val="2"/>
        </w:numPr>
      </w:pPr>
      <w:r>
        <w:t>Obtain the Software</w:t>
      </w:r>
    </w:p>
    <w:p w14:paraId="33399232" w14:textId="77777777" w:rsidR="00463FB9" w:rsidRDefault="00463FB9" w:rsidP="00463FB9">
      <w:pPr>
        <w:pStyle w:val="ListParagraph"/>
        <w:numPr>
          <w:ilvl w:val="0"/>
          <w:numId w:val="2"/>
        </w:numPr>
      </w:pPr>
      <w:r>
        <w:t>Install the course software.</w:t>
      </w:r>
    </w:p>
    <w:p w14:paraId="42AA5232" w14:textId="77777777" w:rsidR="00463FB9" w:rsidRDefault="00463FB9" w:rsidP="00463FB9">
      <w:pPr>
        <w:pStyle w:val="ListParagraph"/>
        <w:numPr>
          <w:ilvl w:val="0"/>
          <w:numId w:val="2"/>
        </w:numPr>
      </w:pPr>
      <w:r>
        <w:t>Post an introduction for yourself on the Canvas website</w:t>
      </w:r>
    </w:p>
    <w:p w14:paraId="1B200D53" w14:textId="77777777" w:rsidR="00463FB9" w:rsidRDefault="00463FB9" w:rsidP="00463FB9">
      <w:pPr>
        <w:pStyle w:val="ListParagraph"/>
        <w:numPr>
          <w:ilvl w:val="0"/>
          <w:numId w:val="2"/>
        </w:numPr>
      </w:pPr>
      <w:r>
        <w:t>Review some websites.</w:t>
      </w:r>
    </w:p>
    <w:p w14:paraId="37ABF5BB" w14:textId="77777777" w:rsidR="00463FB9" w:rsidRDefault="00463FB9" w:rsidP="00463FB9">
      <w:pPr>
        <w:pStyle w:val="ListParagraph"/>
        <w:numPr>
          <w:ilvl w:val="0"/>
          <w:numId w:val="2"/>
        </w:numPr>
      </w:pPr>
      <w:r>
        <w:t>Watch the module videos.</w:t>
      </w:r>
    </w:p>
    <w:p w14:paraId="5AFED2D6" w14:textId="28122D93" w:rsidR="00463FB9" w:rsidRDefault="00463FB9" w:rsidP="00463FB9">
      <w:pPr>
        <w:pStyle w:val="ListParagraph"/>
        <w:numPr>
          <w:ilvl w:val="0"/>
          <w:numId w:val="2"/>
        </w:numPr>
      </w:pPr>
      <w:r>
        <w:t>Read</w:t>
      </w:r>
      <w:r w:rsidR="00190381">
        <w:t xml:space="preserve"> the module documents</w:t>
      </w:r>
      <w:r>
        <w:t>.</w:t>
      </w:r>
    </w:p>
    <w:p w14:paraId="7CEB35A7" w14:textId="77777777" w:rsidR="00463FB9" w:rsidRDefault="00463FB9" w:rsidP="00463FB9">
      <w:pPr>
        <w:pStyle w:val="ListParagraph"/>
        <w:numPr>
          <w:ilvl w:val="0"/>
          <w:numId w:val="2"/>
        </w:numPr>
      </w:pPr>
      <w:r>
        <w:t>Install the class databases</w:t>
      </w:r>
    </w:p>
    <w:p w14:paraId="667646AB" w14:textId="62C86CF5" w:rsidR="00463FB9" w:rsidRDefault="00463FB9" w:rsidP="00463FB9">
      <w:pPr>
        <w:pStyle w:val="ListParagraph"/>
        <w:numPr>
          <w:ilvl w:val="0"/>
          <w:numId w:val="2"/>
        </w:numPr>
      </w:pPr>
      <w:r>
        <w:t xml:space="preserve">Capture a </w:t>
      </w:r>
      <w:r w:rsidR="002911B1">
        <w:t>Screenshot</w:t>
      </w:r>
      <w:r>
        <w:t xml:space="preserve"> that proves your installation was successful.</w:t>
      </w:r>
    </w:p>
    <w:p w14:paraId="628209D3" w14:textId="41DA4B5A" w:rsidR="00463FB9" w:rsidRDefault="00463FB9" w:rsidP="00463FB9">
      <w:pPr>
        <w:pStyle w:val="ListParagraph"/>
        <w:numPr>
          <w:ilvl w:val="0"/>
          <w:numId w:val="2"/>
        </w:numPr>
      </w:pPr>
      <w:r>
        <w:t>Submit your work to the Canvas site.</w:t>
      </w:r>
    </w:p>
    <w:p w14:paraId="6E8994EF" w14:textId="77777777" w:rsidR="002C274D" w:rsidRDefault="002C274D" w:rsidP="002C274D"/>
    <w:p w14:paraId="5DCEEC46" w14:textId="77777777" w:rsidR="001925FA" w:rsidRPr="001925FA" w:rsidRDefault="001925FA" w:rsidP="001925FA">
      <w:pPr>
        <w:pStyle w:val="Heading1"/>
        <w:rPr>
          <w:rStyle w:val="Strong"/>
          <w:b w:val="0"/>
          <w:bCs w:val="0"/>
        </w:rPr>
      </w:pPr>
      <w:r w:rsidRPr="001925FA">
        <w:rPr>
          <w:rStyle w:val="Strong"/>
          <w:b w:val="0"/>
          <w:bCs w:val="0"/>
        </w:rPr>
        <w:t xml:space="preserve">Required Software </w:t>
      </w:r>
    </w:p>
    <w:p w14:paraId="2285C2B5" w14:textId="70CBECC7" w:rsidR="00463FB9" w:rsidRDefault="005E07DA" w:rsidP="00463FB9">
      <w:r>
        <w:t>P</w:t>
      </w:r>
      <w:r w:rsidR="00E17BEC">
        <w:t xml:space="preserve">lease </w:t>
      </w:r>
      <w:r>
        <w:t>install</w:t>
      </w:r>
      <w:r w:rsidR="00E17BEC">
        <w:t xml:space="preserve"> the </w:t>
      </w:r>
      <w:r w:rsidR="00A67749">
        <w:t xml:space="preserve">Visual Studio with the </w:t>
      </w:r>
      <w:r w:rsidRPr="002C274D">
        <w:rPr>
          <w:b/>
          <w:bCs/>
        </w:rPr>
        <w:t xml:space="preserve">SSAS </w:t>
      </w:r>
      <w:r w:rsidR="00A67749">
        <w:rPr>
          <w:b/>
          <w:bCs/>
        </w:rPr>
        <w:t>extension and Excel.</w:t>
      </w:r>
    </w:p>
    <w:p w14:paraId="267CA63F" w14:textId="76F55A0D" w:rsidR="00463FB9" w:rsidRDefault="001925FA" w:rsidP="00463FB9">
      <w:pPr>
        <w:pStyle w:val="Heading1"/>
      </w:pPr>
      <w:r>
        <w:t>Assignment</w:t>
      </w:r>
      <w:r w:rsidR="00463FB9">
        <w:t xml:space="preserve"> Videos</w:t>
      </w:r>
    </w:p>
    <w:p w14:paraId="7DA1E5C8" w14:textId="6BC09A4F" w:rsidR="00E17BEC" w:rsidRDefault="00E17BEC" w:rsidP="00E17BEC">
      <w:r>
        <w:t xml:space="preserve">Please watch the following assignment videos. </w:t>
      </w:r>
    </w:p>
    <w:p w14:paraId="0AF18E19" w14:textId="742E5425" w:rsidR="00354F7C" w:rsidRDefault="00000000" w:rsidP="00657384">
      <w:pPr>
        <w:rPr>
          <w:rStyle w:val="Hyperlink"/>
        </w:rPr>
      </w:pPr>
      <w:hyperlink r:id="rId7" w:history="1">
        <w:r w:rsidR="007B60A3" w:rsidRPr="00E710C9">
          <w:rPr>
            <w:rStyle w:val="Hyperlink"/>
          </w:rPr>
          <w:t>https://youtube.com/playlist?list=PLfycUyp06LG-Ubj4jmBhPDz1IxAv6377o</w:t>
        </w:r>
      </w:hyperlink>
    </w:p>
    <w:p w14:paraId="103E2CB7" w14:textId="77777777" w:rsidR="001925FA" w:rsidRDefault="001925FA" w:rsidP="001925FA">
      <w:pPr>
        <w:pStyle w:val="Heading1"/>
      </w:pPr>
      <w:r>
        <w:t>Assignment Articles</w:t>
      </w:r>
    </w:p>
    <w:p w14:paraId="608D0C47" w14:textId="71B78702" w:rsidR="00190381" w:rsidRDefault="00190381" w:rsidP="00190381">
      <w:r>
        <w:t>Please read the following documents:</w:t>
      </w:r>
    </w:p>
    <w:p w14:paraId="23944F9B" w14:textId="040AB2CA" w:rsidR="009A4F63" w:rsidRDefault="00000000" w:rsidP="00190381">
      <w:hyperlink r:id="rId8" w:history="1">
        <w:r w:rsidR="009A4F63" w:rsidRPr="003444FF">
          <w:rPr>
            <w:rStyle w:val="Hyperlink"/>
          </w:rPr>
          <w:t>https://www.sqlshack.com/working-with-xml-data-in-sql-server/</w:t>
        </w:r>
      </w:hyperlink>
    </w:p>
    <w:p w14:paraId="424BE206" w14:textId="3BA3AE0F" w:rsidR="009A4F63" w:rsidRDefault="00000000" w:rsidP="00190381">
      <w:hyperlink r:id="rId9" w:history="1">
        <w:r w:rsidR="009A4F63" w:rsidRPr="003444FF">
          <w:rPr>
            <w:rStyle w:val="Hyperlink"/>
          </w:rPr>
          <w:t>https://www.c-sharpcorner.com/article/working-with-json-in-sql-server-2016/</w:t>
        </w:r>
      </w:hyperlink>
    </w:p>
    <w:p w14:paraId="11593750" w14:textId="23128BEB" w:rsidR="009A4F63" w:rsidRDefault="00000000" w:rsidP="00190381">
      <w:hyperlink r:id="rId10" w:history="1">
        <w:r w:rsidR="009A4F63" w:rsidRPr="003444FF">
          <w:rPr>
            <w:rStyle w:val="Hyperlink"/>
          </w:rPr>
          <w:t>https://www.mssqltips.com/sqlservertip/4154/tabular-vs-multidimensional-models-for-sql-server-analysis-services/</w:t>
        </w:r>
      </w:hyperlink>
    </w:p>
    <w:p w14:paraId="56C0DC00" w14:textId="77777777" w:rsidR="00A67749" w:rsidRDefault="00A67749" w:rsidP="00A67749">
      <w:hyperlink r:id="rId11" w:history="1">
        <w:r w:rsidRPr="003444FF">
          <w:rPr>
            <w:rStyle w:val="Hyperlink"/>
          </w:rPr>
          <w:t>https://docs.microsoft.com/en-u</w:t>
        </w:r>
        <w:r w:rsidRPr="003444FF">
          <w:rPr>
            <w:rStyle w:val="Hyperlink"/>
          </w:rPr>
          <w:t>s</w:t>
        </w:r>
        <w:r w:rsidRPr="003444FF">
          <w:rPr>
            <w:rStyle w:val="Hyperlink"/>
          </w:rPr>
          <w:t>/analysis-services/analysis-services-tutorials-ssas?view=asallproducts-allversions</w:t>
        </w:r>
      </w:hyperlink>
    </w:p>
    <w:p w14:paraId="2666463D" w14:textId="77777777" w:rsidR="002E7EA1" w:rsidRDefault="002E7EA1" w:rsidP="00843FB9">
      <w:pPr>
        <w:pStyle w:val="Heading1"/>
      </w:pPr>
      <w:r>
        <w:br w:type="page"/>
      </w:r>
    </w:p>
    <w:p w14:paraId="3D251971" w14:textId="719A9C6F" w:rsidR="00463FB9" w:rsidRDefault="00BF1639" w:rsidP="00843FB9">
      <w:pPr>
        <w:pStyle w:val="Heading1"/>
      </w:pPr>
      <w:r>
        <w:lastRenderedPageBreak/>
        <w:t>Assignment Tasks</w:t>
      </w:r>
    </w:p>
    <w:p w14:paraId="0EE59EC2" w14:textId="7AAEB05A" w:rsidR="00E34527" w:rsidRDefault="00BF1639" w:rsidP="00463FB9">
      <w:r>
        <w:t xml:space="preserve">The assignment's tasks include </w:t>
      </w:r>
      <w:r w:rsidR="009C2DA7">
        <w:t xml:space="preserve">creating an SSAS </w:t>
      </w:r>
      <w:r w:rsidR="009C2DA7" w:rsidRPr="005E07DA">
        <w:rPr>
          <w:b/>
          <w:bCs/>
        </w:rPr>
        <w:t>Tabular</w:t>
      </w:r>
      <w:r w:rsidR="009C2DA7">
        <w:t xml:space="preserve"> data mod</w:t>
      </w:r>
      <w:r w:rsidR="00E34527">
        <w:t>e</w:t>
      </w:r>
      <w:r w:rsidR="009C2DA7">
        <w:t>l</w:t>
      </w:r>
      <w:r w:rsidR="00E34527">
        <w:t xml:space="preserve"> and optionally a SSAS Cube</w:t>
      </w:r>
      <w:r>
        <w:t xml:space="preserve">. Afterward, you </w:t>
      </w:r>
      <w:r w:rsidR="00E34527">
        <w:t>write</w:t>
      </w:r>
      <w:r>
        <w:t xml:space="preserve"> a Word document </w:t>
      </w:r>
      <w:r w:rsidR="00E34527">
        <w:t>about what you have learned.</w:t>
      </w:r>
    </w:p>
    <w:p w14:paraId="534DCA68" w14:textId="44C19FBF" w:rsidR="00463FB9" w:rsidRDefault="00BF1639" w:rsidP="00463FB9">
      <w:r>
        <w:t xml:space="preserve">Here </w:t>
      </w:r>
      <w:r w:rsidR="002E7EA1">
        <w:t>are the tasks</w:t>
      </w:r>
      <w:r>
        <w:t xml:space="preserve"> you need to perform:</w:t>
      </w:r>
    </w:p>
    <w:p w14:paraId="531A3EFF" w14:textId="6C5F3754" w:rsidR="002E7EA1" w:rsidRDefault="002E7EA1" w:rsidP="002E7EA1">
      <w:pPr>
        <w:pStyle w:val="Heading2"/>
      </w:pPr>
      <w:r>
        <w:t>Task 1: Create a Visual Studio to organize you work</w:t>
      </w:r>
    </w:p>
    <w:p w14:paraId="34404CCC" w14:textId="77777777" w:rsidR="00FC1259" w:rsidRDefault="000F1D5A" w:rsidP="00463FB9">
      <w:pPr>
        <w:pStyle w:val="ListParagraph"/>
        <w:numPr>
          <w:ilvl w:val="0"/>
          <w:numId w:val="10"/>
        </w:numPr>
      </w:pPr>
      <w:r w:rsidRPr="002B6189">
        <w:rPr>
          <w:b/>
          <w:bCs/>
        </w:rPr>
        <w:t>Open, review, and execute</w:t>
      </w:r>
      <w:r>
        <w:t xml:space="preserve"> the files </w:t>
      </w:r>
      <w:r w:rsidRPr="000F1D5A">
        <w:t>"</w:t>
      </w:r>
      <w:r w:rsidR="00FC1259" w:rsidRPr="00FC1259">
        <w:t>0_CreateAndLoadPubs.sql</w:t>
      </w:r>
      <w:r w:rsidRPr="000F1D5A">
        <w:t>"</w:t>
      </w:r>
    </w:p>
    <w:p w14:paraId="67247316" w14:textId="450294F0" w:rsidR="00FC1259" w:rsidRDefault="00FC1259" w:rsidP="0033199A">
      <w:pPr>
        <w:pStyle w:val="ListParagraph"/>
        <w:numPr>
          <w:ilvl w:val="0"/>
          <w:numId w:val="10"/>
        </w:numPr>
      </w:pPr>
      <w:r w:rsidRPr="00FC1259">
        <w:rPr>
          <w:b/>
          <w:bCs/>
        </w:rPr>
        <w:t>Open, review, and execute</w:t>
      </w:r>
      <w:r>
        <w:t xml:space="preserve"> the files </w:t>
      </w:r>
      <w:r w:rsidRPr="000F1D5A">
        <w:t>"</w:t>
      </w:r>
      <w:r w:rsidRPr="00FC1259">
        <w:t>1_CreateAndLoadDWPubsLite.sql</w:t>
      </w:r>
      <w:r w:rsidRPr="000F1D5A">
        <w:t xml:space="preserve">" </w:t>
      </w:r>
      <w:r>
        <w:t xml:space="preserve"> </w:t>
      </w:r>
      <w:r w:rsidR="000F1D5A">
        <w:t xml:space="preserve"> </w:t>
      </w:r>
    </w:p>
    <w:p w14:paraId="0580E18B" w14:textId="3837094C" w:rsidR="000F1D5A" w:rsidRDefault="000F1D5A" w:rsidP="00463FB9">
      <w:pPr>
        <w:pStyle w:val="ListParagraph"/>
        <w:numPr>
          <w:ilvl w:val="0"/>
          <w:numId w:val="10"/>
        </w:numPr>
      </w:pPr>
      <w:r w:rsidRPr="002B6189">
        <w:rPr>
          <w:b/>
          <w:bCs/>
        </w:rPr>
        <w:t>Review</w:t>
      </w:r>
      <w:r>
        <w:t xml:space="preserve"> the data inside the data </w:t>
      </w:r>
      <w:r w:rsidR="00FC1259">
        <w:t xml:space="preserve">warehouse </w:t>
      </w:r>
      <w:proofErr w:type="spellStart"/>
      <w:r w:rsidR="00FC1259">
        <w:t>DWPubsLite</w:t>
      </w:r>
      <w:proofErr w:type="spellEnd"/>
      <w:r w:rsidR="00FC1259">
        <w:t xml:space="preserve"> </w:t>
      </w:r>
      <w:r>
        <w:t>database.</w:t>
      </w:r>
    </w:p>
    <w:p w14:paraId="7A36C46A" w14:textId="314D73CC" w:rsidR="000F1D5A" w:rsidRDefault="00BF1639" w:rsidP="00FE05A4">
      <w:pPr>
        <w:pStyle w:val="ListParagraph"/>
        <w:numPr>
          <w:ilvl w:val="0"/>
          <w:numId w:val="10"/>
        </w:numPr>
      </w:pPr>
      <w:r>
        <w:rPr>
          <w:b/>
          <w:bCs/>
        </w:rPr>
        <w:t xml:space="preserve">Create </w:t>
      </w:r>
      <w:r w:rsidRPr="00BF1639">
        <w:t xml:space="preserve">a </w:t>
      </w:r>
      <w:r w:rsidRPr="00BF1639">
        <w:rPr>
          <w:u w:val="single"/>
        </w:rPr>
        <w:t>Blank</w:t>
      </w:r>
      <w:r w:rsidRPr="00BF1639">
        <w:t xml:space="preserve"> Visual Studio Solution</w:t>
      </w:r>
      <w:r w:rsidR="000F1D5A">
        <w:t xml:space="preserve"> </w:t>
      </w:r>
      <w:r w:rsidR="000F1D5A" w:rsidRPr="000F1D5A">
        <w:rPr>
          <w:b/>
          <w:bCs/>
        </w:rPr>
        <w:t>called</w:t>
      </w:r>
      <w:r w:rsidR="000F1D5A">
        <w:t xml:space="preserve"> </w:t>
      </w:r>
      <w:r w:rsidR="000F1D5A" w:rsidRPr="001925FA">
        <w:rPr>
          <w:b/>
          <w:bCs/>
        </w:rPr>
        <w:t>A02YourNameHere</w:t>
      </w:r>
      <w:r w:rsidR="000F1D5A">
        <w:rPr>
          <w:b/>
          <w:bCs/>
        </w:rPr>
        <w:t xml:space="preserve"> in </w:t>
      </w:r>
      <w:r w:rsidR="000F1D5A" w:rsidRPr="000F1D5A">
        <w:t>your course folder.</w:t>
      </w:r>
      <w:r w:rsidR="005D6920">
        <w:t xml:space="preserve"> Make sure to </w:t>
      </w:r>
      <w:r w:rsidR="008267BF">
        <w:t>run</w:t>
      </w:r>
      <w:r w:rsidR="005D6920">
        <w:t xml:space="preserve"> Visual Studio as an </w:t>
      </w:r>
      <w:r w:rsidR="005D6920" w:rsidRPr="00FC1259">
        <w:rPr>
          <w:u w:val="single"/>
        </w:rPr>
        <w:t>administrator</w:t>
      </w:r>
      <w:r w:rsidR="005D6920">
        <w:t>!</w:t>
      </w:r>
    </w:p>
    <w:p w14:paraId="3626B5ED" w14:textId="7014A296" w:rsidR="000F1D5A" w:rsidRDefault="000F1D5A" w:rsidP="003A280C">
      <w:pPr>
        <w:pStyle w:val="NoSpacing"/>
      </w:pPr>
      <w:r>
        <w:rPr>
          <w:noProof/>
        </w:rPr>
        <w:drawing>
          <wp:inline distT="0" distB="0" distL="0" distR="0" wp14:anchorId="59E26820" wp14:editId="659FBB72">
            <wp:extent cx="3869140" cy="170225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83141" cy="1708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E4DA6" w14:textId="72E5B463" w:rsidR="003A280C" w:rsidRDefault="003A280C" w:rsidP="003A280C">
      <w:pPr>
        <w:pStyle w:val="NoSpacing"/>
      </w:pPr>
      <w:r>
        <w:t>Figure 1. Creating a Blank Solution in Visual Studio</w:t>
      </w:r>
    </w:p>
    <w:p w14:paraId="714640E8" w14:textId="77777777" w:rsidR="00FC1259" w:rsidRDefault="00FC1259" w:rsidP="003A280C">
      <w:pPr>
        <w:pStyle w:val="NoSpacing"/>
      </w:pPr>
    </w:p>
    <w:p w14:paraId="0F8D2C5A" w14:textId="7EE8B5B8" w:rsidR="002B6189" w:rsidRDefault="002B6189" w:rsidP="00FE05A4">
      <w:pPr>
        <w:pStyle w:val="ListParagraph"/>
        <w:numPr>
          <w:ilvl w:val="0"/>
          <w:numId w:val="10"/>
        </w:numPr>
      </w:pPr>
      <w:r w:rsidRPr="002B6189">
        <w:rPr>
          <w:b/>
          <w:bCs/>
        </w:rPr>
        <w:t>Add</w:t>
      </w:r>
      <w:r>
        <w:t xml:space="preserve"> physical and logical folder to the Solution </w:t>
      </w:r>
      <w:r w:rsidRPr="002B6189">
        <w:rPr>
          <w:b/>
          <w:bCs/>
        </w:rPr>
        <w:t>called</w:t>
      </w:r>
      <w:r>
        <w:t xml:space="preserve"> </w:t>
      </w:r>
      <w:r w:rsidRPr="00591E6B">
        <w:rPr>
          <w:u w:val="single"/>
        </w:rPr>
        <w:t>Documents</w:t>
      </w:r>
      <w:r>
        <w:t xml:space="preserve"> and </w:t>
      </w:r>
      <w:r w:rsidRPr="00591E6B">
        <w:rPr>
          <w:u w:val="single"/>
        </w:rPr>
        <w:t>Scripts</w:t>
      </w:r>
      <w:r>
        <w:t>.</w:t>
      </w:r>
    </w:p>
    <w:p w14:paraId="0680CDB6" w14:textId="51CF5E2F" w:rsidR="002B6189" w:rsidRDefault="002B6189" w:rsidP="00FE05A4">
      <w:pPr>
        <w:pStyle w:val="ListParagraph"/>
        <w:numPr>
          <w:ilvl w:val="0"/>
          <w:numId w:val="10"/>
        </w:numPr>
      </w:pPr>
      <w:r w:rsidRPr="002B6189">
        <w:rPr>
          <w:b/>
          <w:bCs/>
        </w:rPr>
        <w:t>Place</w:t>
      </w:r>
      <w:r>
        <w:t xml:space="preserve"> the assignment documents and scripts in their respective folders.</w:t>
      </w:r>
    </w:p>
    <w:p w14:paraId="1B5D10AF" w14:textId="50D5E018" w:rsidR="003A280C" w:rsidRPr="003A280C" w:rsidRDefault="003A280C" w:rsidP="00FE05A4">
      <w:pPr>
        <w:pStyle w:val="ListParagraph"/>
        <w:numPr>
          <w:ilvl w:val="0"/>
          <w:numId w:val="10"/>
        </w:numPr>
      </w:pPr>
      <w:r>
        <w:rPr>
          <w:b/>
          <w:bCs/>
        </w:rPr>
        <w:t xml:space="preserve">Save </w:t>
      </w:r>
      <w:r w:rsidRPr="003A280C">
        <w:t>the configuration using the Save All button.</w:t>
      </w:r>
    </w:p>
    <w:p w14:paraId="14E5ED6B" w14:textId="2AE2797B" w:rsidR="002B6189" w:rsidRDefault="00FC1259" w:rsidP="003A280C">
      <w:pPr>
        <w:pStyle w:val="NoSpacing"/>
      </w:pPr>
      <w:r>
        <w:rPr>
          <w:noProof/>
        </w:rPr>
        <w:drawing>
          <wp:inline distT="0" distB="0" distL="0" distR="0" wp14:anchorId="4D5B2146" wp14:editId="774C59EA">
            <wp:extent cx="6405196" cy="32067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21369" cy="3214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FD07B" w14:textId="58F5FDC0" w:rsidR="003A280C" w:rsidRDefault="003A280C" w:rsidP="003A280C">
      <w:pPr>
        <w:pStyle w:val="NoSpacing"/>
      </w:pPr>
      <w:r>
        <w:t>Figure 2. Adding the files and folders to your Visual Studio Solution</w:t>
      </w:r>
    </w:p>
    <w:p w14:paraId="72805DDC" w14:textId="77777777" w:rsidR="003A280C" w:rsidRPr="002B6189" w:rsidRDefault="003A280C" w:rsidP="003A280C">
      <w:pPr>
        <w:pStyle w:val="NoSpacing"/>
      </w:pPr>
    </w:p>
    <w:p w14:paraId="33753A8A" w14:textId="7A8DE9C0" w:rsidR="002E7EA1" w:rsidRDefault="001925FA" w:rsidP="00C75A2C">
      <w:r w:rsidRPr="0071360D">
        <w:rPr>
          <w:b/>
          <w:bCs/>
        </w:rPr>
        <w:t>Note:</w:t>
      </w:r>
      <w:r>
        <w:t xml:space="preserve"> Please create your solution using the location and name show in Figure 2 (</w:t>
      </w:r>
      <w:r w:rsidRPr="0071360D">
        <w:rPr>
          <w:b/>
          <w:bCs/>
        </w:rPr>
        <w:t>C:/_SQL330/A0</w:t>
      </w:r>
      <w:r w:rsidR="003F3FCF">
        <w:rPr>
          <w:b/>
          <w:bCs/>
        </w:rPr>
        <w:t>2</w:t>
      </w:r>
      <w:r w:rsidRPr="0071360D">
        <w:rPr>
          <w:b/>
          <w:bCs/>
        </w:rPr>
        <w:t>YourNameHere</w:t>
      </w:r>
      <w:r>
        <w:t>).</w:t>
      </w:r>
      <w:r w:rsidR="002E7EA1">
        <w:br w:type="page"/>
      </w:r>
    </w:p>
    <w:p w14:paraId="11306C9E" w14:textId="5BE320FC" w:rsidR="002E7EA1" w:rsidRDefault="002E7EA1" w:rsidP="002E7EA1">
      <w:pPr>
        <w:pStyle w:val="Heading2"/>
      </w:pPr>
      <w:r>
        <w:lastRenderedPageBreak/>
        <w:t>Task 2: Create an SSAS Tabular data model</w:t>
      </w:r>
    </w:p>
    <w:p w14:paraId="26FC6359" w14:textId="4DE1C1EA" w:rsidR="00BF1639" w:rsidRPr="00591E6B" w:rsidRDefault="002B6189" w:rsidP="002E7EA1">
      <w:pPr>
        <w:pStyle w:val="ListParagraph"/>
        <w:numPr>
          <w:ilvl w:val="0"/>
          <w:numId w:val="12"/>
        </w:numPr>
      </w:pPr>
      <w:r w:rsidRPr="002E7EA1">
        <w:rPr>
          <w:b/>
          <w:bCs/>
        </w:rPr>
        <w:t xml:space="preserve">Add an </w:t>
      </w:r>
      <w:r w:rsidR="000F1D5A" w:rsidRPr="002E7EA1">
        <w:rPr>
          <w:b/>
          <w:bCs/>
        </w:rPr>
        <w:t xml:space="preserve">SSAS Tabular </w:t>
      </w:r>
      <w:r w:rsidRPr="002E7EA1">
        <w:rPr>
          <w:b/>
          <w:bCs/>
        </w:rPr>
        <w:t>project to the Solution.</w:t>
      </w:r>
    </w:p>
    <w:p w14:paraId="6C00131F" w14:textId="64514CE2" w:rsidR="002B6189" w:rsidRDefault="00FC1259" w:rsidP="003A280C">
      <w:pPr>
        <w:pStyle w:val="NoSpacing"/>
      </w:pPr>
      <w:r>
        <w:rPr>
          <w:noProof/>
        </w:rPr>
        <w:drawing>
          <wp:inline distT="0" distB="0" distL="0" distR="0" wp14:anchorId="7AB54058" wp14:editId="24118F6F">
            <wp:extent cx="6858000" cy="26168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61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32717" w14:textId="2ED8128C" w:rsidR="003A280C" w:rsidRDefault="003A280C" w:rsidP="003A280C">
      <w:pPr>
        <w:pStyle w:val="NoSpacing"/>
      </w:pPr>
      <w:r>
        <w:t>Figure 3. Adding SSAS Tabular Project to your Visual Studio Solution</w:t>
      </w:r>
    </w:p>
    <w:p w14:paraId="324C4BF8" w14:textId="77777777" w:rsidR="00FC1259" w:rsidRPr="00FC1259" w:rsidRDefault="00FC1259" w:rsidP="00FC1259">
      <w:pPr>
        <w:pStyle w:val="NoSpacing"/>
      </w:pPr>
    </w:p>
    <w:p w14:paraId="1ED6C3F1" w14:textId="1286EA83" w:rsidR="005D6920" w:rsidRDefault="005D6920" w:rsidP="005D6920">
      <w:r w:rsidRPr="005D6920">
        <w:rPr>
          <w:b/>
          <w:bCs/>
          <w:color w:val="C00000"/>
        </w:rPr>
        <w:t>Important:</w:t>
      </w:r>
      <w:r w:rsidRPr="005D6920">
        <w:rPr>
          <w:color w:val="C00000"/>
        </w:rPr>
        <w:t xml:space="preserve"> </w:t>
      </w:r>
      <w:r>
        <w:t xml:space="preserve">To connect to from SSAS Tabular DB to your relational DB you need to </w:t>
      </w:r>
      <w:r w:rsidR="008267BF">
        <w:t>run</w:t>
      </w:r>
      <w:r>
        <w:t xml:space="preserve"> Visual Studio as an Administrator. </w:t>
      </w:r>
    </w:p>
    <w:p w14:paraId="3ACE901B" w14:textId="14AAE723" w:rsidR="003A280C" w:rsidRDefault="003A280C" w:rsidP="002E7EA1">
      <w:pPr>
        <w:pStyle w:val="ListParagraph"/>
        <w:numPr>
          <w:ilvl w:val="0"/>
          <w:numId w:val="12"/>
        </w:numPr>
      </w:pPr>
      <w:r>
        <w:t>When prompted choose an Integrated Workspace and a compatibility level of SQL 2019</w:t>
      </w:r>
    </w:p>
    <w:p w14:paraId="3E351810" w14:textId="293D901D" w:rsidR="003A280C" w:rsidRDefault="003A280C" w:rsidP="005D6920">
      <w:pPr>
        <w:pStyle w:val="NoSpacing"/>
      </w:pPr>
      <w:r>
        <w:rPr>
          <w:noProof/>
        </w:rPr>
        <w:drawing>
          <wp:inline distT="0" distB="0" distL="0" distR="0" wp14:anchorId="35DE4371" wp14:editId="367EB4BE">
            <wp:extent cx="5048250" cy="396393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81932" cy="399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55AC7" w14:textId="1127648C" w:rsidR="005D6920" w:rsidRDefault="005D6920" w:rsidP="005D6920">
      <w:pPr>
        <w:pStyle w:val="NoSpacing"/>
      </w:pPr>
      <w:r>
        <w:t>Figure 4. Configuring your SSAS Tabular Project on creation</w:t>
      </w:r>
    </w:p>
    <w:p w14:paraId="39CE68C0" w14:textId="77777777" w:rsidR="005D6920" w:rsidRPr="003A280C" w:rsidRDefault="005D6920" w:rsidP="003A280C"/>
    <w:p w14:paraId="346C9DD4" w14:textId="6FA591AB" w:rsidR="00BF1639" w:rsidRPr="005D6920" w:rsidRDefault="00B74309" w:rsidP="002E7EA1">
      <w:pPr>
        <w:pStyle w:val="ListParagraph"/>
        <w:numPr>
          <w:ilvl w:val="0"/>
          <w:numId w:val="12"/>
        </w:numPr>
      </w:pPr>
      <w:r>
        <w:rPr>
          <w:b/>
          <w:bCs/>
        </w:rPr>
        <w:t xml:space="preserve">Use </w:t>
      </w:r>
      <w:r w:rsidRPr="00B74309">
        <w:t xml:space="preserve">the </w:t>
      </w:r>
      <w:proofErr w:type="spellStart"/>
      <w:r w:rsidR="00FC1259" w:rsidRPr="00591E6B">
        <w:rPr>
          <w:u w:val="single"/>
        </w:rPr>
        <w:t>DWPubsLite</w:t>
      </w:r>
      <w:proofErr w:type="spellEnd"/>
      <w:r w:rsidR="005D6920">
        <w:t xml:space="preserve"> </w:t>
      </w:r>
      <w:r w:rsidRPr="00B74309">
        <w:t>database</w:t>
      </w:r>
      <w:r>
        <w:t xml:space="preserve"> to</w:t>
      </w:r>
      <w:r>
        <w:rPr>
          <w:b/>
          <w:bCs/>
        </w:rPr>
        <w:t xml:space="preserve"> create </w:t>
      </w:r>
      <w:r w:rsidRPr="003260D2">
        <w:t>an</w:t>
      </w:r>
      <w:r w:rsidR="002B6189" w:rsidRPr="003260D2">
        <w:t xml:space="preserve"> SSAS Tabular </w:t>
      </w:r>
      <w:r w:rsidRPr="003260D2">
        <w:t>Model</w:t>
      </w:r>
      <w:r w:rsidR="003260D2">
        <w:t>.</w:t>
      </w:r>
      <w:r>
        <w:rPr>
          <w:b/>
          <w:bCs/>
        </w:rPr>
        <w:t xml:space="preserve"> </w:t>
      </w:r>
    </w:p>
    <w:p w14:paraId="7FC71F49" w14:textId="5CCFE962" w:rsidR="005D6920" w:rsidRDefault="00A574AB" w:rsidP="005D6920">
      <w:r>
        <w:rPr>
          <w:noProof/>
        </w:rPr>
        <w:lastRenderedPageBreak/>
        <w:drawing>
          <wp:inline distT="0" distB="0" distL="0" distR="0" wp14:anchorId="2F393BB4" wp14:editId="00AA7B2E">
            <wp:extent cx="5892800" cy="3479480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19526" cy="349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8DC2E" w14:textId="5CDFB29E" w:rsidR="005D6920" w:rsidRPr="003260D2" w:rsidRDefault="005D6920" w:rsidP="005D6920">
      <w:r>
        <w:t xml:space="preserve">Figure 5. Using the </w:t>
      </w:r>
      <w:proofErr w:type="spellStart"/>
      <w:r w:rsidR="00FC1259">
        <w:t>DWPubsLite</w:t>
      </w:r>
      <w:proofErr w:type="spellEnd"/>
      <w:r>
        <w:t xml:space="preserve"> for Tabular data</w:t>
      </w:r>
    </w:p>
    <w:p w14:paraId="06520E8A" w14:textId="197568D4" w:rsidR="00A67749" w:rsidRDefault="00162A7E" w:rsidP="00A67749">
      <w:pPr>
        <w:pStyle w:val="ListParagraph"/>
        <w:numPr>
          <w:ilvl w:val="0"/>
          <w:numId w:val="12"/>
        </w:numPr>
      </w:pPr>
      <w:r w:rsidRPr="00A67749">
        <w:rPr>
          <w:b/>
          <w:bCs/>
        </w:rPr>
        <w:t>Test</w:t>
      </w:r>
      <w:r>
        <w:t xml:space="preserve"> your Tabular module using the Excel button. </w:t>
      </w:r>
    </w:p>
    <w:p w14:paraId="5D804F7F" w14:textId="702BE5D2" w:rsidR="00162A7E" w:rsidRDefault="00162A7E" w:rsidP="00A67749">
      <w:pPr>
        <w:pStyle w:val="ListParagraph"/>
        <w:numPr>
          <w:ilvl w:val="1"/>
          <w:numId w:val="12"/>
        </w:numPr>
      </w:pPr>
      <w:r>
        <w:t xml:space="preserve">Make sure that the many-to-many dimension </w:t>
      </w:r>
      <w:r w:rsidR="00A67749">
        <w:t>are</w:t>
      </w:r>
      <w:r>
        <w:t xml:space="preserve"> correctly configured. </w:t>
      </w:r>
    </w:p>
    <w:p w14:paraId="68678217" w14:textId="209C6F8F" w:rsidR="00A67749" w:rsidRDefault="00A67749" w:rsidP="00A67749">
      <w:pPr>
        <w:pStyle w:val="ListParagraph"/>
        <w:numPr>
          <w:ilvl w:val="1"/>
          <w:numId w:val="12"/>
        </w:numPr>
      </w:pPr>
      <w:r>
        <w:t>Make sure to add a measure for the sales quantity.</w:t>
      </w:r>
    </w:p>
    <w:p w14:paraId="1B2DA8EC" w14:textId="77777777" w:rsidR="002E7EA1" w:rsidRDefault="002E7EA1" w:rsidP="002E7EA1">
      <w:pPr>
        <w:pStyle w:val="ListParagraph"/>
        <w:ind w:left="1080"/>
      </w:pPr>
    </w:p>
    <w:p w14:paraId="54EAD6C5" w14:textId="22132873" w:rsidR="0067062B" w:rsidRDefault="00E34527" w:rsidP="00E34527">
      <w:pPr>
        <w:pStyle w:val="Heading2"/>
      </w:pPr>
      <w:r>
        <w:t xml:space="preserve">Task </w:t>
      </w:r>
      <w:r w:rsidR="002E7EA1">
        <w:t>3</w:t>
      </w:r>
      <w:r>
        <w:t xml:space="preserve">: </w:t>
      </w:r>
      <w:r w:rsidR="0067062B">
        <w:t xml:space="preserve">Document your knowledge </w:t>
      </w:r>
    </w:p>
    <w:p w14:paraId="79EDD7C8" w14:textId="77777777" w:rsidR="0067062B" w:rsidRDefault="0067062B" w:rsidP="0067062B">
      <w:r w:rsidRPr="0054485D">
        <w:t>After you have created and tested your t</w:t>
      </w:r>
      <w:r>
        <w:t>abular model</w:t>
      </w:r>
      <w:r w:rsidRPr="0054485D">
        <w:t xml:space="preserve">, </w:t>
      </w:r>
      <w:r>
        <w:t xml:space="preserve">write a paper </w:t>
      </w:r>
      <w:r w:rsidRPr="0067062B">
        <w:rPr>
          <w:b/>
          <w:bCs/>
        </w:rPr>
        <w:t>describing the difference and between Relational and Tabular databases.</w:t>
      </w:r>
      <w:r>
        <w:t xml:space="preserve"> </w:t>
      </w:r>
    </w:p>
    <w:p w14:paraId="1EF82190" w14:textId="6F607649" w:rsidR="0067062B" w:rsidRPr="002B01AE" w:rsidRDefault="0067062B" w:rsidP="0067062B">
      <w:r>
        <w:t xml:space="preserve">Please </w:t>
      </w:r>
      <w:r w:rsidRPr="008D27E8">
        <w:rPr>
          <w:b/>
          <w:bCs/>
        </w:rPr>
        <w:t xml:space="preserve">save your </w:t>
      </w:r>
      <w:r w:rsidR="002E7EA1">
        <w:rPr>
          <w:b/>
          <w:bCs/>
        </w:rPr>
        <w:t>document</w:t>
      </w:r>
      <w:r w:rsidRPr="008D27E8">
        <w:rPr>
          <w:b/>
          <w:bCs/>
        </w:rPr>
        <w:t xml:space="preserve"> as</w:t>
      </w:r>
      <w:r>
        <w:t xml:space="preserve"> </w:t>
      </w:r>
      <w:r w:rsidR="002E7EA1">
        <w:t xml:space="preserve">a </w:t>
      </w:r>
      <w:r w:rsidR="002E7EA1" w:rsidRPr="002E7EA1">
        <w:rPr>
          <w:b/>
          <w:bCs/>
        </w:rPr>
        <w:t>PDF</w:t>
      </w:r>
      <w:r w:rsidR="002E7EA1">
        <w:t xml:space="preserve"> </w:t>
      </w:r>
      <w:r w:rsidRPr="008D27E8">
        <w:rPr>
          <w:b/>
          <w:bCs/>
        </w:rPr>
        <w:t>file</w:t>
      </w:r>
      <w:r>
        <w:t>.</w:t>
      </w:r>
      <w:r w:rsidR="002B01AE">
        <w:t xml:space="preserve"> Then</w:t>
      </w:r>
      <w:r w:rsidR="002B01AE" w:rsidRPr="002B01AE">
        <w:t>, place it in the Document folder of your Visual Studio Solution (Make sure to Save All).</w:t>
      </w:r>
    </w:p>
    <w:p w14:paraId="3809B1BE" w14:textId="1C7517F3" w:rsidR="0067062B" w:rsidRDefault="0067062B" w:rsidP="0067062B">
      <w:r>
        <w:t xml:space="preserve">You only need a few differences, but you may have to search the internet, review the readings, or videos. You only need about a page in length. You can do more if you want, but an introduction, summary, and one or more topic paragraphs are all that is required. </w:t>
      </w:r>
    </w:p>
    <w:p w14:paraId="621A2F07" w14:textId="2852AB44" w:rsidR="0067062B" w:rsidRPr="0054485D" w:rsidRDefault="0067062B" w:rsidP="0067062B">
      <w:r w:rsidRPr="0054485D">
        <w:rPr>
          <w:b/>
          <w:bCs/>
        </w:rPr>
        <w:t>Note:</w:t>
      </w:r>
      <w:r w:rsidRPr="0054485D">
        <w:t xml:space="preserve"> Make sure you put it in the proper, professional</w:t>
      </w:r>
      <w:r>
        <w:t>-</w:t>
      </w:r>
      <w:r w:rsidRPr="0054485D">
        <w:t xml:space="preserve">level formatting! It does not have to be perfect, but </w:t>
      </w:r>
      <w:r>
        <w:t>you won't get credit for turning in a simple blob of tex</w:t>
      </w:r>
      <w:r w:rsidRPr="0054485D">
        <w:t xml:space="preserve">t! </w:t>
      </w:r>
      <w:r>
        <w:t>Use this</w:t>
      </w:r>
      <w:r w:rsidRPr="0054485D">
        <w:t xml:space="preserve"> </w:t>
      </w:r>
      <w:r>
        <w:t>link to</w:t>
      </w:r>
      <w:r w:rsidRPr="0054485D">
        <w:t xml:space="preserve"> understand what I am looking for: </w:t>
      </w:r>
      <w:hyperlink r:id="rId17" w:history="1">
        <w:r w:rsidRPr="0054485D">
          <w:rPr>
            <w:rStyle w:val="Hyperlink"/>
          </w:rPr>
          <w:t>Creating Professional Documents</w:t>
        </w:r>
      </w:hyperlink>
      <w:r w:rsidRPr="0054485D">
        <w:t xml:space="preserve"> (External Site)</w:t>
      </w:r>
    </w:p>
    <w:p w14:paraId="0078EE9F" w14:textId="77777777" w:rsidR="002E7EA1" w:rsidRDefault="002E7EA1" w:rsidP="00E34527">
      <w:pPr>
        <w:pStyle w:val="Heading2"/>
      </w:pPr>
    </w:p>
    <w:p w14:paraId="6EFCB8F6" w14:textId="2175DE71" w:rsidR="00E34527" w:rsidRDefault="00E34527" w:rsidP="00E34527">
      <w:pPr>
        <w:pStyle w:val="Heading2"/>
      </w:pPr>
      <w:r>
        <w:t xml:space="preserve">Task </w:t>
      </w:r>
      <w:r w:rsidR="002E7EA1">
        <w:t>4</w:t>
      </w:r>
      <w:r>
        <w:t>: Create an SSAS Cube (Optional</w:t>
      </w:r>
      <w:r w:rsidR="002C274D">
        <w:t xml:space="preserve"> for 20 bonus points</w:t>
      </w:r>
      <w:r>
        <w:t xml:space="preserve">) </w:t>
      </w:r>
    </w:p>
    <w:p w14:paraId="5FC8FC72" w14:textId="7A16E086" w:rsidR="00E34527" w:rsidRDefault="00E34527" w:rsidP="00E34527">
      <w:r>
        <w:t>Cr</w:t>
      </w:r>
      <w:r w:rsidRPr="00657384">
        <w:t>eat</w:t>
      </w:r>
      <w:r>
        <w:t>e</w:t>
      </w:r>
      <w:r w:rsidRPr="00657384">
        <w:t xml:space="preserve"> </w:t>
      </w:r>
      <w:r>
        <w:t xml:space="preserve">an </w:t>
      </w:r>
      <w:r w:rsidRPr="00657384">
        <w:t xml:space="preserve">SSAS </w:t>
      </w:r>
      <w:r>
        <w:t xml:space="preserve">cube as seen if the </w:t>
      </w:r>
      <w:r w:rsidRPr="00657384">
        <w:t>playlist. This is option</w:t>
      </w:r>
      <w:r>
        <w:t>al</w:t>
      </w:r>
      <w:r w:rsidRPr="00657384">
        <w:t xml:space="preserve">, and I recommend </w:t>
      </w:r>
      <w:r>
        <w:t xml:space="preserve">doing it </w:t>
      </w:r>
      <w:r w:rsidRPr="00341E7D">
        <w:rPr>
          <w:b/>
          <w:bCs/>
          <w:u w:val="single"/>
        </w:rPr>
        <w:t>only</w:t>
      </w:r>
      <w:r w:rsidRPr="00354F7C">
        <w:rPr>
          <w:u w:val="single"/>
        </w:rPr>
        <w:t xml:space="preserve"> if your company is using SSAS cubes</w:t>
      </w:r>
      <w:r w:rsidRPr="00657384">
        <w:t xml:space="preserve">. </w:t>
      </w:r>
      <w:r w:rsidR="002E7EA1">
        <w:t xml:space="preserve">If you decide to go for it these videos will help you: </w:t>
      </w:r>
      <w:hyperlink r:id="rId18" w:history="1">
        <w:r w:rsidRPr="003444FF">
          <w:rPr>
            <w:rStyle w:val="Hyperlink"/>
          </w:rPr>
          <w:t>https://youtube.com/playlist?list=PLfycUyp06LG9e8CJzSqpQQBDwf5Lo6vrL</w:t>
        </w:r>
      </w:hyperlink>
    </w:p>
    <w:p w14:paraId="178F4953" w14:textId="5AB07E79" w:rsidR="00E34527" w:rsidRDefault="00E34527" w:rsidP="00E34527"/>
    <w:p w14:paraId="3FF0C34C" w14:textId="1280FE33" w:rsidR="002E7EA1" w:rsidRDefault="002E7EA1" w:rsidP="00E34527"/>
    <w:p w14:paraId="79A497DB" w14:textId="77777777" w:rsidR="002E7EA1" w:rsidRPr="00E34527" w:rsidRDefault="002E7EA1" w:rsidP="00E34527"/>
    <w:p w14:paraId="44C045E8" w14:textId="02035E9D" w:rsidR="00BF1639" w:rsidRPr="0017092F" w:rsidRDefault="00BF1639" w:rsidP="00BF1639">
      <w:pPr>
        <w:pStyle w:val="Heading1"/>
      </w:pPr>
      <w:r w:rsidRPr="0017092F">
        <w:lastRenderedPageBreak/>
        <w:t xml:space="preserve">Submit your work to the </w:t>
      </w:r>
      <w:r>
        <w:t>Canvas</w:t>
      </w:r>
    </w:p>
    <w:p w14:paraId="1F46A2C2" w14:textId="63A82A28" w:rsidR="00BF1639" w:rsidRPr="0017092F" w:rsidRDefault="00BF1639" w:rsidP="00BF1639">
      <w:r w:rsidRPr="0017092F">
        <w:t xml:space="preserve">After you complete your work, </w:t>
      </w:r>
      <w:r w:rsidRPr="002E7EA1">
        <w:rPr>
          <w:b/>
          <w:bCs/>
        </w:rPr>
        <w:t xml:space="preserve">compress the </w:t>
      </w:r>
      <w:r w:rsidR="002E7EA1" w:rsidRPr="002E7EA1">
        <w:rPr>
          <w:b/>
          <w:bCs/>
          <w:u w:val="single"/>
        </w:rPr>
        <w:t>S</w:t>
      </w:r>
      <w:r w:rsidRPr="002E7EA1">
        <w:rPr>
          <w:b/>
          <w:bCs/>
          <w:u w:val="single"/>
        </w:rPr>
        <w:t>olution folder</w:t>
      </w:r>
      <w:r w:rsidRPr="002E7EA1">
        <w:rPr>
          <w:b/>
          <w:bCs/>
        </w:rPr>
        <w:t xml:space="preserve"> </w:t>
      </w:r>
      <w:r>
        <w:t xml:space="preserve">(the one with the </w:t>
      </w:r>
      <w:r w:rsidRPr="001925FA">
        <w:rPr>
          <w:b/>
          <w:bCs/>
        </w:rPr>
        <w:t>.</w:t>
      </w:r>
      <w:proofErr w:type="spellStart"/>
      <w:r w:rsidRPr="001925FA">
        <w:rPr>
          <w:b/>
          <w:bCs/>
        </w:rPr>
        <w:t>sln</w:t>
      </w:r>
      <w:proofErr w:type="spellEnd"/>
      <w:r>
        <w:t xml:space="preserve"> file inside of it) </w:t>
      </w:r>
      <w:r w:rsidRPr="0017092F">
        <w:t>folder into a single zip file</w:t>
      </w:r>
      <w:r>
        <w:t xml:space="preserve"> then submit the</w:t>
      </w:r>
      <w:r w:rsidRPr="0017092F">
        <w:t xml:space="preserve"> zip file on the Canvas website in the appropriate module </w:t>
      </w:r>
      <w:r w:rsidRPr="00957FE3">
        <w:rPr>
          <w:iCs/>
        </w:rPr>
        <w:t>Assignment</w:t>
      </w:r>
      <w:r w:rsidRPr="0017092F">
        <w:t xml:space="preserve">. </w:t>
      </w:r>
    </w:p>
    <w:p w14:paraId="73DEBF45" w14:textId="77777777" w:rsidR="00BF1639" w:rsidRPr="00F6088F" w:rsidRDefault="00BF1639" w:rsidP="00F6088F">
      <w:pPr>
        <w:pStyle w:val="NoSpacing"/>
      </w:pPr>
      <w:r w:rsidRPr="00F6088F">
        <w:rPr>
          <w:noProof/>
        </w:rPr>
        <w:drawing>
          <wp:inline distT="0" distB="0" distL="0" distR="0" wp14:anchorId="2F33F020" wp14:editId="7720D6B8">
            <wp:extent cx="4070350" cy="2621810"/>
            <wp:effectExtent l="0" t="0" r="635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85136" cy="2631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11D19" w14:textId="2CFE0B09" w:rsidR="005A1AB2" w:rsidRPr="00F6088F" w:rsidRDefault="00F6088F" w:rsidP="00F6088F">
      <w:pPr>
        <w:pStyle w:val="NoSpacing"/>
      </w:pPr>
      <w:r w:rsidRPr="00F6088F">
        <w:t>Figure 2. Submitting your work to Canvas.</w:t>
      </w:r>
    </w:p>
    <w:sectPr w:rsidR="005A1AB2" w:rsidRPr="00F6088F" w:rsidSect="00C75A2C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720" w:right="720" w:bottom="720" w:left="72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ADCFD" w14:textId="77777777" w:rsidR="00510211" w:rsidRDefault="00510211" w:rsidP="001925FA">
      <w:pPr>
        <w:spacing w:after="0" w:line="240" w:lineRule="auto"/>
      </w:pPr>
      <w:r>
        <w:separator/>
      </w:r>
    </w:p>
  </w:endnote>
  <w:endnote w:type="continuationSeparator" w:id="0">
    <w:p w14:paraId="304BE2FB" w14:textId="77777777" w:rsidR="00510211" w:rsidRDefault="00510211" w:rsidP="00192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774F09" w14:textId="77777777" w:rsidR="00C75A2C" w:rsidRDefault="00C75A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5514097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02FA1F0" w14:textId="2161D56D" w:rsidR="00C75A2C" w:rsidRDefault="00C75A2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181DA45" w14:textId="77777777" w:rsidR="00C75A2C" w:rsidRDefault="00C75A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22057" w14:textId="77777777" w:rsidR="00C75A2C" w:rsidRDefault="00C75A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F35EE" w14:textId="77777777" w:rsidR="00510211" w:rsidRDefault="00510211" w:rsidP="001925FA">
      <w:pPr>
        <w:spacing w:after="0" w:line="240" w:lineRule="auto"/>
      </w:pPr>
      <w:r>
        <w:separator/>
      </w:r>
    </w:p>
  </w:footnote>
  <w:footnote w:type="continuationSeparator" w:id="0">
    <w:p w14:paraId="6B90D93A" w14:textId="77777777" w:rsidR="00510211" w:rsidRDefault="00510211" w:rsidP="001925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6C553" w14:textId="77777777" w:rsidR="00C75A2C" w:rsidRDefault="00C75A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55468" w14:textId="73F4325E" w:rsidR="001925FA" w:rsidRDefault="001925FA" w:rsidP="001925FA">
    <w:pPr>
      <w:pStyle w:val="Subtitle"/>
    </w:pPr>
    <w:r>
      <w:t>(</w:t>
    </w:r>
    <w:r w:rsidRPr="00923247">
      <w:t>SQL – Level 3 – Non-relational SQL Server Features and Tools</w:t>
    </w:r>
    <w:r>
      <w:t>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EF4D0" w14:textId="77777777" w:rsidR="00C75A2C" w:rsidRDefault="00C75A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D42BB"/>
    <w:multiLevelType w:val="hybridMultilevel"/>
    <w:tmpl w:val="8766DA98"/>
    <w:lvl w:ilvl="0" w:tplc="7ADA787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C15A6"/>
    <w:multiLevelType w:val="hybridMultilevel"/>
    <w:tmpl w:val="7EFCE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8C2717"/>
    <w:multiLevelType w:val="hybridMultilevel"/>
    <w:tmpl w:val="C02C0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039B1"/>
    <w:multiLevelType w:val="hybridMultilevel"/>
    <w:tmpl w:val="F46EAE26"/>
    <w:lvl w:ilvl="0" w:tplc="7ADA787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E84096"/>
    <w:multiLevelType w:val="hybridMultilevel"/>
    <w:tmpl w:val="ED0ECC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F63836"/>
    <w:multiLevelType w:val="hybridMultilevel"/>
    <w:tmpl w:val="B1B87892"/>
    <w:lvl w:ilvl="0" w:tplc="4C1E7B2E">
      <w:start w:val="9"/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A12118"/>
    <w:multiLevelType w:val="hybridMultilevel"/>
    <w:tmpl w:val="E5B28168"/>
    <w:lvl w:ilvl="0" w:tplc="AC2CB0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99235A"/>
    <w:multiLevelType w:val="hybridMultilevel"/>
    <w:tmpl w:val="ED30D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F871A4"/>
    <w:multiLevelType w:val="hybridMultilevel"/>
    <w:tmpl w:val="24180DA4"/>
    <w:lvl w:ilvl="0" w:tplc="4C1E7B2E">
      <w:start w:val="9"/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9D3FB7"/>
    <w:multiLevelType w:val="hybridMultilevel"/>
    <w:tmpl w:val="2F02D5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796EEA"/>
    <w:multiLevelType w:val="hybridMultilevel"/>
    <w:tmpl w:val="9A9CBBD0"/>
    <w:lvl w:ilvl="0" w:tplc="4C1E7B2E">
      <w:start w:val="9"/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9B595C"/>
    <w:multiLevelType w:val="hybridMultilevel"/>
    <w:tmpl w:val="29FE7C50"/>
    <w:lvl w:ilvl="0" w:tplc="7ADA787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1689942">
    <w:abstractNumId w:val="9"/>
  </w:num>
  <w:num w:numId="2" w16cid:durableId="1208300587">
    <w:abstractNumId w:val="11"/>
  </w:num>
  <w:num w:numId="3" w16cid:durableId="1838108107">
    <w:abstractNumId w:val="0"/>
  </w:num>
  <w:num w:numId="4" w16cid:durableId="433401592">
    <w:abstractNumId w:val="8"/>
  </w:num>
  <w:num w:numId="5" w16cid:durableId="1002047916">
    <w:abstractNumId w:val="10"/>
  </w:num>
  <w:num w:numId="6" w16cid:durableId="1973630149">
    <w:abstractNumId w:val="5"/>
  </w:num>
  <w:num w:numId="7" w16cid:durableId="790825480">
    <w:abstractNumId w:val="1"/>
  </w:num>
  <w:num w:numId="8" w16cid:durableId="1660041594">
    <w:abstractNumId w:val="3"/>
  </w:num>
  <w:num w:numId="9" w16cid:durableId="231819187">
    <w:abstractNumId w:val="7"/>
  </w:num>
  <w:num w:numId="10" w16cid:durableId="1824541246">
    <w:abstractNumId w:val="4"/>
  </w:num>
  <w:num w:numId="11" w16cid:durableId="1833331593">
    <w:abstractNumId w:val="2"/>
  </w:num>
  <w:num w:numId="12" w16cid:durableId="209947750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NLKwMDEyMzAwMzVQ0lEKTi0uzszPAymwrAUASy1SJywAAAA="/>
  </w:docVars>
  <w:rsids>
    <w:rsidRoot w:val="00250D42"/>
    <w:rsid w:val="000F1D5A"/>
    <w:rsid w:val="00162A7E"/>
    <w:rsid w:val="00190381"/>
    <w:rsid w:val="001925FA"/>
    <w:rsid w:val="00250D42"/>
    <w:rsid w:val="002911B1"/>
    <w:rsid w:val="002B01AE"/>
    <w:rsid w:val="002B6189"/>
    <w:rsid w:val="002C274D"/>
    <w:rsid w:val="002E7EA1"/>
    <w:rsid w:val="003260D2"/>
    <w:rsid w:val="00341E7D"/>
    <w:rsid w:val="00354F7C"/>
    <w:rsid w:val="003A280C"/>
    <w:rsid w:val="003F1EC4"/>
    <w:rsid w:val="003F3FCF"/>
    <w:rsid w:val="004108D5"/>
    <w:rsid w:val="00463FB9"/>
    <w:rsid w:val="00510211"/>
    <w:rsid w:val="00591E6B"/>
    <w:rsid w:val="005A1AB2"/>
    <w:rsid w:val="005D3B87"/>
    <w:rsid w:val="005D6920"/>
    <w:rsid w:val="005E07DA"/>
    <w:rsid w:val="005E2D5A"/>
    <w:rsid w:val="005F5F3F"/>
    <w:rsid w:val="00657384"/>
    <w:rsid w:val="0067062B"/>
    <w:rsid w:val="00671E19"/>
    <w:rsid w:val="007B60A3"/>
    <w:rsid w:val="008267BF"/>
    <w:rsid w:val="00843FB9"/>
    <w:rsid w:val="008944D1"/>
    <w:rsid w:val="00957332"/>
    <w:rsid w:val="009A4F63"/>
    <w:rsid w:val="009C2DA7"/>
    <w:rsid w:val="00A574AB"/>
    <w:rsid w:val="00A67749"/>
    <w:rsid w:val="00B435AA"/>
    <w:rsid w:val="00B74309"/>
    <w:rsid w:val="00BD36B8"/>
    <w:rsid w:val="00BF1639"/>
    <w:rsid w:val="00C041AF"/>
    <w:rsid w:val="00C46A51"/>
    <w:rsid w:val="00C52A3B"/>
    <w:rsid w:val="00C703B3"/>
    <w:rsid w:val="00C75A2C"/>
    <w:rsid w:val="00E17BEC"/>
    <w:rsid w:val="00E34527"/>
    <w:rsid w:val="00F6088F"/>
    <w:rsid w:val="00F66FEA"/>
    <w:rsid w:val="00FC1259"/>
    <w:rsid w:val="00FE0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36178"/>
  <w15:chartTrackingRefBased/>
  <w15:docId w15:val="{F8AAE9AF-61C8-46CE-90B9-DBB08DFFE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3F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45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63FB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63F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3FB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63FB9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463F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63F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463FB9"/>
    <w:rPr>
      <w:b/>
      <w:bCs/>
    </w:rPr>
  </w:style>
  <w:style w:type="character" w:styleId="Hyperlink">
    <w:name w:val="Hyperlink"/>
    <w:basedOn w:val="DefaultParagraphFont"/>
    <w:uiPriority w:val="99"/>
    <w:unhideWhenUsed/>
    <w:rsid w:val="00463F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3FB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63FB9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5E2D5A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E3452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192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25FA"/>
  </w:style>
  <w:style w:type="paragraph" w:styleId="Footer">
    <w:name w:val="footer"/>
    <w:basedOn w:val="Normal"/>
    <w:link w:val="FooterChar"/>
    <w:uiPriority w:val="99"/>
    <w:unhideWhenUsed/>
    <w:rsid w:val="001925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25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6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qlshack.com/working-with-xml-data-in-sql-server/" TargetMode="External"/><Relationship Id="rId13" Type="http://schemas.openxmlformats.org/officeDocument/2006/relationships/image" Target="media/image2.png"/><Relationship Id="rId18" Type="http://schemas.openxmlformats.org/officeDocument/2006/relationships/hyperlink" Target="https://youtube.com/playlist?list=PLfycUyp06LG9e8CJzSqpQQBDwf5Lo6vrL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s://youtube.com/playlist?list=PLfycUyp06LG-Ubj4jmBhPDz1IxAv6377o" TargetMode="External"/><Relationship Id="rId12" Type="http://schemas.openxmlformats.org/officeDocument/2006/relationships/image" Target="media/image1.png"/><Relationship Id="rId17" Type="http://schemas.openxmlformats.org/officeDocument/2006/relationships/hyperlink" Target="https://youtu.be/9ojhSW9ljjo" TargetMode="Externa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microsoft.com/en-us/analysis-services/analysis-services-tutorials-ssas?view=asallproducts-allversions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footer" Target="footer2.xml"/><Relationship Id="rId10" Type="http://schemas.openxmlformats.org/officeDocument/2006/relationships/hyperlink" Target="https://www.mssqltips.com/sqlservertip/4154/tabular-vs-multidimensional-models-for-sql-server-analysis-services/" TargetMode="Externa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hyperlink" Target="https://www.c-sharpcorner.com/article/working-with-json-in-sql-server-2016/" TargetMode="External"/><Relationship Id="rId14" Type="http://schemas.openxmlformats.org/officeDocument/2006/relationships/image" Target="media/image3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Python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8</TotalTime>
  <Pages>5</Pages>
  <Words>762</Words>
  <Characters>434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23</cp:revision>
  <dcterms:created xsi:type="dcterms:W3CDTF">2021-07-06T22:03:00Z</dcterms:created>
  <dcterms:modified xsi:type="dcterms:W3CDTF">2022-07-24T17:03:00Z</dcterms:modified>
</cp:coreProperties>
</file>